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Isol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IK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 (20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OC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3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PI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8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AZ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3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O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5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P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PH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6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CHLORA.newBP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8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 (5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IN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 (57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XY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 (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 (32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ENROFL.newBP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 (55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OF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 (5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RY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 (57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ENT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 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 (5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MARBOF.newBP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 (25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RB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 (5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NO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 (3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IT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 (3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XAC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NI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8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AD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 (3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F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 (5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 (3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IS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 (5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NC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328)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5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/>
            </w:r>
            <w:r>
              <w:rPr>
                <w:rFonts w:ascii="Calibri" w:hAnsi="Calibri"/>
                <w:sz w:val="20"/>
                <w:vertAlign w:val="baseline"/>
              </w:rPr>
              <w:t xml:space="default">For each antimicrobial: Not susceptible isolate prevalence (number of isolates tested)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5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/>
            </w:r>
            <w:r>
              <w:rPr>
                <w:rFonts w:ascii="Calibri" w:hAnsi="Calibri"/>
                <w:sz w:val="20"/>
                <w:vertAlign w:val="baseline"/>
              </w:rPr>
              <w:t xml:space="default">2007 was excluded because fewer than 30 isolates were available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5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1</w:t>
            </w:r>
            <w:r>
              <w:rPr>
                <w:rFonts w:ascii="Calibri" w:hAnsi="Calibri"/>
                <w:sz w:val="20"/>
                <w:vertAlign w:val="baseline"/>
              </w:rPr>
              <w:t xml:space="default">newBP refers to breakpoints that will be in CLSI VET01S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20:38:23Z</dcterms:created>
  <dcterms:modified xsi:type="dcterms:W3CDTF">2023-06-29T20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